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437F39C">
      <w:pPr>
        <w:spacing w:line="240" w:lineRule="auto"/>
        <w:rPr>
          <w:rFonts w:ascii="Century Gothic" w:hAnsi="Century Gothic"/>
          <w:sz w:val="24"/>
          <w:szCs w:val="24"/>
        </w:rPr>
      </w:pPr>
    </w:p>
    <w:tbl>
      <w:tblPr>
        <w:tblStyle w:val="6"/>
        <w:tblW w:w="14377" w:type="dxa"/>
        <w:tblInd w:w="108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77"/>
        <w:gridCol w:w="2273"/>
        <w:gridCol w:w="3277"/>
        <w:gridCol w:w="2273"/>
        <w:gridCol w:w="3277"/>
      </w:tblGrid>
      <w:tr w14:paraId="2350C8E8">
        <w:trPr>
          <w:trHeight w:val="340" w:hRule="atLeast"/>
        </w:trPr>
        <w:tc>
          <w:tcPr>
            <w:tcW w:w="3277" w:type="dxa"/>
            <w:shd w:val="clear" w:color="auto" w:fill="auto"/>
            <w:vAlign w:val="center"/>
          </w:tcPr>
          <w:p w14:paraId="11896D22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Month</w:t>
            </w:r>
          </w:p>
        </w:tc>
        <w:tc>
          <w:tcPr>
            <w:tcW w:w="2273" w:type="dxa"/>
            <w:shd w:val="clear" w:color="auto" w:fill="auto"/>
          </w:tcPr>
          <w:p w14:paraId="602C7370">
            <w:pPr>
              <w:spacing w:after="0" w:line="240" w:lineRule="auto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277" w:type="dxa"/>
            <w:shd w:val="clear" w:color="auto" w:fill="auto"/>
            <w:vAlign w:val="center"/>
          </w:tcPr>
          <w:p w14:paraId="24557179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Year</w:t>
            </w:r>
          </w:p>
        </w:tc>
        <w:tc>
          <w:tcPr>
            <w:tcW w:w="2273" w:type="dxa"/>
            <w:shd w:val="clear" w:color="auto" w:fill="auto"/>
          </w:tcPr>
          <w:p w14:paraId="7CEEE401">
            <w:pPr>
              <w:spacing w:after="0" w:line="240" w:lineRule="auto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277" w:type="dxa"/>
            <w:shd w:val="clear" w:color="auto" w:fill="auto"/>
            <w:vAlign w:val="center"/>
          </w:tcPr>
          <w:p w14:paraId="73ADEB47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Start Date</w:t>
            </w:r>
          </w:p>
        </w:tc>
      </w:tr>
      <w:tr w14:paraId="3D206B48">
        <w:trPr>
          <w:trHeight w:val="340" w:hRule="atLeast"/>
        </w:trPr>
        <w:tc>
          <w:tcPr>
            <w:tcW w:w="3277" w:type="dxa"/>
            <w:shd w:val="clear" w:color="auto" w:fill="F2F2F2"/>
            <w:vAlign w:val="center"/>
          </w:tcPr>
          <w:p w14:paraId="6D3830C4">
            <w:pPr>
              <w:spacing w:after="0" w:line="24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August</w:t>
            </w:r>
          </w:p>
        </w:tc>
        <w:tc>
          <w:tcPr>
            <w:tcW w:w="2273" w:type="dxa"/>
            <w:shd w:val="clear" w:color="auto" w:fill="auto"/>
          </w:tcPr>
          <w:p w14:paraId="1FB3C0CC">
            <w:pPr>
              <w:spacing w:after="0" w:line="240" w:lineRule="auto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277" w:type="dxa"/>
            <w:shd w:val="clear" w:color="auto" w:fill="F2F2F2"/>
            <w:vAlign w:val="center"/>
          </w:tcPr>
          <w:p w14:paraId="4DF813AC">
            <w:pPr>
              <w:spacing w:after="0" w:line="24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023</w:t>
            </w:r>
          </w:p>
        </w:tc>
        <w:tc>
          <w:tcPr>
            <w:tcW w:w="2273" w:type="dxa"/>
            <w:shd w:val="clear" w:color="auto" w:fill="auto"/>
          </w:tcPr>
          <w:p w14:paraId="411784DA">
            <w:pPr>
              <w:spacing w:after="0" w:line="240" w:lineRule="auto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277" w:type="dxa"/>
            <w:shd w:val="clear" w:color="auto" w:fill="F2F2F2"/>
            <w:vAlign w:val="center"/>
          </w:tcPr>
          <w:p w14:paraId="3E507118">
            <w:pPr>
              <w:spacing w:after="0" w:line="24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DD-MM-YYYY</w:t>
            </w:r>
          </w:p>
        </w:tc>
      </w:tr>
    </w:tbl>
    <w:p w14:paraId="3B8BEA6D">
      <w:pPr>
        <w:spacing w:line="240" w:lineRule="auto"/>
        <w:rPr>
          <w:rFonts w:ascii="Century Gothic" w:hAnsi="Century Gothic"/>
          <w:sz w:val="24"/>
          <w:szCs w:val="24"/>
        </w:rPr>
      </w:pPr>
    </w:p>
    <w:tbl>
      <w:tblPr>
        <w:tblStyle w:val="6"/>
        <w:tblW w:w="14380" w:type="dxa"/>
        <w:tblInd w:w="108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14"/>
        <w:gridCol w:w="686"/>
        <w:gridCol w:w="236"/>
        <w:gridCol w:w="1514"/>
        <w:gridCol w:w="686"/>
        <w:gridCol w:w="236"/>
        <w:gridCol w:w="1514"/>
        <w:gridCol w:w="686"/>
        <w:gridCol w:w="236"/>
        <w:gridCol w:w="1514"/>
        <w:gridCol w:w="686"/>
        <w:gridCol w:w="236"/>
        <w:gridCol w:w="1514"/>
        <w:gridCol w:w="686"/>
        <w:gridCol w:w="236"/>
        <w:gridCol w:w="1514"/>
        <w:gridCol w:w="686"/>
      </w:tblGrid>
      <w:tr w14:paraId="3276F742">
        <w:trPr>
          <w:trHeight w:val="340" w:hRule="atLeast"/>
        </w:trPr>
        <w:tc>
          <w:tcPr>
            <w:tcW w:w="1514" w:type="dxa"/>
            <w:shd w:val="clear" w:color="auto" w:fill="90C8C3"/>
            <w:vAlign w:val="center"/>
          </w:tcPr>
          <w:p w14:paraId="2053295A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ttended</w:t>
            </w:r>
          </w:p>
        </w:tc>
        <w:tc>
          <w:tcPr>
            <w:tcW w:w="686" w:type="dxa"/>
            <w:shd w:val="clear" w:color="auto" w:fill="90E2C3"/>
            <w:vAlign w:val="center"/>
          </w:tcPr>
          <w:p w14:paraId="316625E2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</w:t>
            </w:r>
          </w:p>
        </w:tc>
        <w:tc>
          <w:tcPr>
            <w:tcW w:w="236" w:type="dxa"/>
            <w:vAlign w:val="center"/>
          </w:tcPr>
          <w:p w14:paraId="36C80DD1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514" w:type="dxa"/>
            <w:shd w:val="clear" w:color="auto" w:fill="FFEEC8"/>
            <w:vAlign w:val="center"/>
          </w:tcPr>
          <w:p w14:paraId="33C6E60A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ick Leave</w:t>
            </w:r>
          </w:p>
        </w:tc>
        <w:tc>
          <w:tcPr>
            <w:tcW w:w="686" w:type="dxa"/>
            <w:shd w:val="clear" w:color="auto" w:fill="FFEEAF"/>
            <w:vAlign w:val="center"/>
          </w:tcPr>
          <w:p w14:paraId="7073E2AC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</w:t>
            </w:r>
          </w:p>
        </w:tc>
        <w:tc>
          <w:tcPr>
            <w:tcW w:w="236" w:type="dxa"/>
            <w:vAlign w:val="center"/>
          </w:tcPr>
          <w:p w14:paraId="28CBE6E8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514" w:type="dxa"/>
            <w:shd w:val="clear" w:color="auto" w:fill="F8A968"/>
            <w:vAlign w:val="center"/>
          </w:tcPr>
          <w:p w14:paraId="31662707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Personal Leave</w:t>
            </w:r>
          </w:p>
        </w:tc>
        <w:tc>
          <w:tcPr>
            <w:tcW w:w="686" w:type="dxa"/>
            <w:shd w:val="clear" w:color="auto" w:fill="FABF8F"/>
            <w:vAlign w:val="center"/>
          </w:tcPr>
          <w:p w14:paraId="36F3FBBB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P</w:t>
            </w:r>
          </w:p>
        </w:tc>
        <w:tc>
          <w:tcPr>
            <w:tcW w:w="236" w:type="dxa"/>
            <w:vAlign w:val="center"/>
          </w:tcPr>
          <w:p w14:paraId="490CF3A6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514" w:type="dxa"/>
            <w:shd w:val="clear" w:color="auto" w:fill="CCC0D9" w:themeFill="accent4" w:themeFillTint="66"/>
            <w:vAlign w:val="center"/>
          </w:tcPr>
          <w:p w14:paraId="10EC026C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Vacation Leave</w:t>
            </w:r>
          </w:p>
        </w:tc>
        <w:tc>
          <w:tcPr>
            <w:tcW w:w="686" w:type="dxa"/>
            <w:shd w:val="clear" w:color="auto" w:fill="E5DFEC" w:themeFill="accent4" w:themeFillTint="33"/>
            <w:vAlign w:val="center"/>
          </w:tcPr>
          <w:p w14:paraId="492597EA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V</w:t>
            </w:r>
          </w:p>
        </w:tc>
        <w:tc>
          <w:tcPr>
            <w:tcW w:w="236" w:type="dxa"/>
            <w:vAlign w:val="center"/>
          </w:tcPr>
          <w:p w14:paraId="4241CC11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514" w:type="dxa"/>
            <w:shd w:val="clear" w:color="auto" w:fill="FF8B8B"/>
            <w:vAlign w:val="center"/>
          </w:tcPr>
          <w:p w14:paraId="713E7CC4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No Show No Call</w:t>
            </w:r>
          </w:p>
        </w:tc>
        <w:tc>
          <w:tcPr>
            <w:tcW w:w="686" w:type="dxa"/>
            <w:shd w:val="clear" w:color="auto" w:fill="FFC1C1"/>
            <w:vAlign w:val="center"/>
          </w:tcPr>
          <w:p w14:paraId="05456E2F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N</w:t>
            </w:r>
          </w:p>
        </w:tc>
        <w:tc>
          <w:tcPr>
            <w:tcW w:w="236" w:type="dxa"/>
            <w:vAlign w:val="center"/>
          </w:tcPr>
          <w:p w14:paraId="53A0A1AB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514" w:type="dxa"/>
            <w:shd w:val="clear" w:color="auto" w:fill="B8CF8B"/>
            <w:vAlign w:val="center"/>
          </w:tcPr>
          <w:p w14:paraId="5466F77C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Public Holiday</w:t>
            </w:r>
          </w:p>
        </w:tc>
        <w:tc>
          <w:tcPr>
            <w:tcW w:w="686" w:type="dxa"/>
            <w:shd w:val="clear" w:color="auto" w:fill="D0DFB3"/>
            <w:vAlign w:val="center"/>
          </w:tcPr>
          <w:p w14:paraId="0D312C23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H</w:t>
            </w:r>
          </w:p>
        </w:tc>
      </w:tr>
    </w:tbl>
    <w:p w14:paraId="0C83E384">
      <w:pPr>
        <w:spacing w:line="240" w:lineRule="auto"/>
        <w:rPr>
          <w:rFonts w:ascii="Century Gothic" w:hAnsi="Century Gothic"/>
          <w:sz w:val="24"/>
          <w:szCs w:val="24"/>
        </w:rPr>
      </w:pPr>
    </w:p>
    <w:tbl>
      <w:tblPr>
        <w:tblStyle w:val="6"/>
        <w:tblW w:w="14400" w:type="dxa"/>
        <w:tblInd w:w="108" w:type="dxa"/>
        <w:tblBorders>
          <w:top w:val="single" w:color="D8D8D8" w:themeColor="background1" w:themeShade="D9" w:sz="4" w:space="0"/>
          <w:left w:val="single" w:color="D8D8D8" w:themeColor="background1" w:themeShade="D9" w:sz="4" w:space="0"/>
          <w:bottom w:val="single" w:color="D8D8D8" w:themeColor="background1" w:themeShade="D9" w:sz="4" w:space="0"/>
          <w:right w:val="single" w:color="D8D8D8" w:themeColor="background1" w:themeShade="D9" w:sz="4" w:space="0"/>
          <w:insideH w:val="single" w:color="D8D8D8" w:themeColor="background1" w:themeShade="D9" w:sz="4" w:space="0"/>
          <w:insideV w:val="single" w:color="D8D8D8" w:themeColor="background1" w:themeShade="D9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67"/>
        <w:gridCol w:w="1701"/>
        <w:gridCol w:w="993"/>
        <w:gridCol w:w="1275"/>
        <w:gridCol w:w="993"/>
        <w:gridCol w:w="992"/>
        <w:gridCol w:w="992"/>
        <w:gridCol w:w="992"/>
        <w:gridCol w:w="993"/>
        <w:gridCol w:w="567"/>
        <w:gridCol w:w="567"/>
        <w:gridCol w:w="567"/>
        <w:gridCol w:w="567"/>
        <w:gridCol w:w="567"/>
        <w:gridCol w:w="567"/>
        <w:gridCol w:w="1500"/>
      </w:tblGrid>
      <w:tr w14:paraId="1A345DCF">
        <w:trPr>
          <w:trHeight w:val="285" w:hRule="atLeast"/>
        </w:trPr>
        <w:tc>
          <w:tcPr>
            <w:tcW w:w="567" w:type="dxa"/>
            <w:vMerge w:val="restart"/>
            <w:tcBorders>
              <w:top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4D0FB905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ID</w:t>
            </w:r>
          </w:p>
        </w:tc>
        <w:tc>
          <w:tcPr>
            <w:tcW w:w="1701" w:type="dxa"/>
            <w:vMerge w:val="restart"/>
            <w:tcBorders>
              <w:bottom w:val="nil"/>
            </w:tcBorders>
            <w:shd w:val="clear" w:color="auto" w:fill="F2F2F2"/>
            <w:vAlign w:val="center"/>
          </w:tcPr>
          <w:p w14:paraId="6F39DEEA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Employee Name</w:t>
            </w:r>
          </w:p>
        </w:tc>
        <w:tc>
          <w:tcPr>
            <w:tcW w:w="993" w:type="dxa"/>
            <w:vMerge w:val="restart"/>
            <w:shd w:val="clear" w:color="auto" w:fill="F2F2F2"/>
            <w:vAlign w:val="center"/>
          </w:tcPr>
          <w:p w14:paraId="1A2998A4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Title</w:t>
            </w:r>
          </w:p>
        </w:tc>
        <w:tc>
          <w:tcPr>
            <w:tcW w:w="1275" w:type="dxa"/>
            <w:vMerge w:val="restart"/>
            <w:shd w:val="clear" w:color="auto" w:fill="F2F2F2"/>
            <w:vAlign w:val="center"/>
          </w:tcPr>
          <w:p w14:paraId="48D19921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Department</w:t>
            </w:r>
          </w:p>
        </w:tc>
        <w:tc>
          <w:tcPr>
            <w:tcW w:w="993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2BEC60C1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DD/MM</w:t>
            </w:r>
          </w:p>
        </w:tc>
        <w:tc>
          <w:tcPr>
            <w:tcW w:w="992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264896D2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DD/MM</w:t>
            </w:r>
          </w:p>
        </w:tc>
        <w:tc>
          <w:tcPr>
            <w:tcW w:w="992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49CEAD70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DD/MM</w:t>
            </w:r>
          </w:p>
        </w:tc>
        <w:tc>
          <w:tcPr>
            <w:tcW w:w="992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18E06F8A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DD/MM</w:t>
            </w:r>
          </w:p>
        </w:tc>
        <w:tc>
          <w:tcPr>
            <w:tcW w:w="993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7523D067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DD/MM</w:t>
            </w:r>
          </w:p>
        </w:tc>
        <w:tc>
          <w:tcPr>
            <w:tcW w:w="3402" w:type="dxa"/>
            <w:gridSpan w:val="6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2E25A0C5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Total</w:t>
            </w:r>
          </w:p>
        </w:tc>
        <w:tc>
          <w:tcPr>
            <w:tcW w:w="1500" w:type="dxa"/>
            <w:vMerge w:val="restart"/>
            <w:shd w:val="clear" w:color="auto" w:fill="F2F2F2"/>
            <w:vAlign w:val="center"/>
          </w:tcPr>
          <w:p w14:paraId="01983E86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Signature</w:t>
            </w:r>
          </w:p>
        </w:tc>
      </w:tr>
      <w:tr w14:paraId="546BCE24">
        <w:trPr>
          <w:cantSplit/>
          <w:trHeight w:val="769" w:hRule="atLeast"/>
        </w:trPr>
        <w:tc>
          <w:tcPr>
            <w:tcW w:w="567" w:type="dxa"/>
            <w:vMerge w:val="continue"/>
            <w:tcBorders>
              <w:bottom w:val="nil"/>
            </w:tcBorders>
            <w:shd w:val="clear" w:color="auto" w:fill="F2F2F2"/>
            <w:vAlign w:val="center"/>
          </w:tcPr>
          <w:p w14:paraId="277F7B35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</w:p>
        </w:tc>
        <w:tc>
          <w:tcPr>
            <w:tcW w:w="1701" w:type="dxa"/>
            <w:vMerge w:val="continue"/>
            <w:tcBorders>
              <w:bottom w:val="nil"/>
            </w:tcBorders>
            <w:shd w:val="clear" w:color="auto" w:fill="F2F2F2"/>
            <w:vAlign w:val="center"/>
          </w:tcPr>
          <w:p w14:paraId="60A659F2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</w:p>
        </w:tc>
        <w:tc>
          <w:tcPr>
            <w:tcW w:w="993" w:type="dxa"/>
            <w:vMerge w:val="continue"/>
            <w:tcBorders>
              <w:bottom w:val="nil"/>
            </w:tcBorders>
            <w:shd w:val="clear" w:color="auto" w:fill="F2F2F2"/>
            <w:vAlign w:val="center"/>
          </w:tcPr>
          <w:p w14:paraId="68D593DF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</w:p>
        </w:tc>
        <w:tc>
          <w:tcPr>
            <w:tcW w:w="1275" w:type="dxa"/>
            <w:vMerge w:val="continue"/>
            <w:tcBorders>
              <w:bottom w:val="nil"/>
            </w:tcBorders>
            <w:shd w:val="clear" w:color="auto" w:fill="F2F2F2"/>
            <w:vAlign w:val="center"/>
          </w:tcPr>
          <w:p w14:paraId="6496AE9F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bottom w:val="nil"/>
            </w:tcBorders>
            <w:shd w:val="clear" w:color="auto" w:fill="F2F2F2"/>
            <w:vAlign w:val="center"/>
          </w:tcPr>
          <w:p w14:paraId="03B5F716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Mon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F2F2F2"/>
            <w:vAlign w:val="center"/>
          </w:tcPr>
          <w:p w14:paraId="76D4BAF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Tue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F2F2F2"/>
            <w:vAlign w:val="center"/>
          </w:tcPr>
          <w:p w14:paraId="5A167E5C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Wed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F2F2F2"/>
            <w:vAlign w:val="center"/>
          </w:tcPr>
          <w:p w14:paraId="2BFA7267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Thu</w:t>
            </w:r>
          </w:p>
        </w:tc>
        <w:tc>
          <w:tcPr>
            <w:tcW w:w="993" w:type="dxa"/>
            <w:tcBorders>
              <w:bottom w:val="nil"/>
            </w:tcBorders>
            <w:shd w:val="clear" w:color="auto" w:fill="F2F2F2"/>
            <w:vAlign w:val="center"/>
          </w:tcPr>
          <w:p w14:paraId="4203B13C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Fri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F2F2F2"/>
            <w:vAlign w:val="center"/>
          </w:tcPr>
          <w:p w14:paraId="22B32024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A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F2F2F2"/>
            <w:vAlign w:val="center"/>
          </w:tcPr>
          <w:p w14:paraId="4CE4DAA5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S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F2F2F2"/>
            <w:vAlign w:val="center"/>
          </w:tcPr>
          <w:p w14:paraId="02A4D66B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P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F2F2F2"/>
            <w:vAlign w:val="center"/>
          </w:tcPr>
          <w:p w14:paraId="08C27E9F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V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F2F2F2"/>
            <w:vAlign w:val="center"/>
          </w:tcPr>
          <w:p w14:paraId="288052A3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N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F2F2F2"/>
            <w:vAlign w:val="center"/>
          </w:tcPr>
          <w:p w14:paraId="24C73BA8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H</w:t>
            </w:r>
          </w:p>
        </w:tc>
        <w:tc>
          <w:tcPr>
            <w:tcW w:w="1500" w:type="dxa"/>
            <w:vMerge w:val="continue"/>
            <w:tcBorders>
              <w:bottom w:val="nil"/>
            </w:tcBorders>
            <w:shd w:val="clear" w:color="auto" w:fill="F2F2F2"/>
            <w:vAlign w:val="center"/>
          </w:tcPr>
          <w:p w14:paraId="396503F3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</w:p>
        </w:tc>
      </w:tr>
      <w:tr w14:paraId="0C3156A5">
        <w:trPr>
          <w:trHeight w:val="402" w:hRule="atLeast"/>
        </w:trPr>
        <w:tc>
          <w:tcPr>
            <w:tcW w:w="567" w:type="dxa"/>
            <w:tcBorders>
              <w:top w:val="nil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162A1B01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#</w:t>
            </w:r>
          </w:p>
        </w:tc>
        <w:tc>
          <w:tcPr>
            <w:tcW w:w="1701" w:type="dxa"/>
            <w:tcBorders>
              <w:top w:val="nil"/>
              <w:lef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85ABE44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</w:tcBorders>
            <w:shd w:val="clear" w:color="auto" w:fill="auto"/>
            <w:vAlign w:val="center"/>
          </w:tcPr>
          <w:p w14:paraId="7C422CC9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nil"/>
            </w:tcBorders>
            <w:shd w:val="clear" w:color="auto" w:fill="auto"/>
            <w:vAlign w:val="center"/>
          </w:tcPr>
          <w:p w14:paraId="11BD256A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</w:tcBorders>
            <w:shd w:val="clear" w:color="auto" w:fill="auto"/>
            <w:vAlign w:val="center"/>
          </w:tcPr>
          <w:p w14:paraId="205119D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vAlign w:val="center"/>
          </w:tcPr>
          <w:p w14:paraId="625A22A0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vAlign w:val="center"/>
          </w:tcPr>
          <w:p w14:paraId="36EF512E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vAlign w:val="center"/>
          </w:tcPr>
          <w:p w14:paraId="160A319F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</w:tcBorders>
            <w:shd w:val="clear" w:color="auto" w:fill="auto"/>
            <w:vAlign w:val="center"/>
          </w:tcPr>
          <w:p w14:paraId="201E676C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</w:tcPr>
          <w:p w14:paraId="497258B9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</w:tcPr>
          <w:p w14:paraId="42C29DC7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</w:tcPr>
          <w:p w14:paraId="3F2BBCB3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</w:tcPr>
          <w:p w14:paraId="0BF2FDF7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</w:tcPr>
          <w:p w14:paraId="0405A588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</w:tcBorders>
            <w:vAlign w:val="center"/>
          </w:tcPr>
          <w:p w14:paraId="14B72D89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nil"/>
            </w:tcBorders>
            <w:shd w:val="clear" w:color="auto" w:fill="auto"/>
            <w:vAlign w:val="center"/>
          </w:tcPr>
          <w:p w14:paraId="5FFABBA7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14:paraId="63B9C428">
        <w:trPr>
          <w:trHeight w:val="402" w:hRule="atLeast"/>
        </w:trPr>
        <w:tc>
          <w:tcPr>
            <w:tcW w:w="567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2F51B737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#</w:t>
            </w:r>
          </w:p>
        </w:tc>
        <w:tc>
          <w:tcPr>
            <w:tcW w:w="1701" w:type="dxa"/>
            <w:tcBorders>
              <w:left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6CEE94EA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F5F5F5"/>
            <w:vAlign w:val="center"/>
          </w:tcPr>
          <w:p w14:paraId="17D3D058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1275" w:type="dxa"/>
            <w:shd w:val="clear" w:color="auto" w:fill="F5F5F5"/>
            <w:vAlign w:val="center"/>
          </w:tcPr>
          <w:p w14:paraId="33EC72D9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10FEAF20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910C42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8900B34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90AB1D1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A54765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554DCD03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24BED644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482EB0F1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4246D6E8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32AF5574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7C2ED5EE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500" w:type="dxa"/>
            <w:shd w:val="clear" w:color="auto" w:fill="F5F5F5"/>
            <w:vAlign w:val="center"/>
          </w:tcPr>
          <w:p w14:paraId="14399DF6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14:paraId="5843698E">
        <w:trPr>
          <w:trHeight w:val="402" w:hRule="atLeast"/>
        </w:trPr>
        <w:tc>
          <w:tcPr>
            <w:tcW w:w="567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F07C259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#</w:t>
            </w:r>
          </w:p>
        </w:tc>
        <w:tc>
          <w:tcPr>
            <w:tcW w:w="1701" w:type="dxa"/>
            <w:tcBorders>
              <w:left w:val="single" w:color="D8D8D8" w:themeColor="background1" w:themeShade="D9" w:sz="4" w:space="0"/>
            </w:tcBorders>
            <w:shd w:val="clear" w:color="auto" w:fill="auto"/>
            <w:vAlign w:val="center"/>
          </w:tcPr>
          <w:p w14:paraId="17B7CCCA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1382FFD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63959EC7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DF9160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7CEF8C3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A2A322C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FD399F2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3C5E28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991555B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7842999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43CAC80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6B25CC6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39E1390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1C62526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500" w:type="dxa"/>
            <w:shd w:val="clear" w:color="auto" w:fill="auto"/>
            <w:vAlign w:val="center"/>
          </w:tcPr>
          <w:p w14:paraId="66DE8C2E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14:paraId="4E81B8CA">
        <w:trPr>
          <w:trHeight w:val="402" w:hRule="atLeast"/>
        </w:trPr>
        <w:tc>
          <w:tcPr>
            <w:tcW w:w="567" w:type="dxa"/>
            <w:tcBorders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704E9018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#</w:t>
            </w:r>
          </w:p>
        </w:tc>
        <w:tc>
          <w:tcPr>
            <w:tcW w:w="1701" w:type="dxa"/>
            <w:tcBorders>
              <w:left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10FADD16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F5F5F5"/>
            <w:vAlign w:val="center"/>
          </w:tcPr>
          <w:p w14:paraId="03004BEB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1275" w:type="dxa"/>
            <w:shd w:val="clear" w:color="auto" w:fill="F5F5F5"/>
            <w:vAlign w:val="center"/>
          </w:tcPr>
          <w:p w14:paraId="3D6D2F51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0BD121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06AE64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010EBEF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4382E3A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A525166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13095FDE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69AF88C2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0E1E74C3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4172211A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526CA821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2660260B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500" w:type="dxa"/>
            <w:shd w:val="clear" w:color="auto" w:fill="F5F5F5"/>
            <w:vAlign w:val="center"/>
          </w:tcPr>
          <w:p w14:paraId="67127F6A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14:paraId="2C07E2AC">
        <w:trPr>
          <w:trHeight w:val="402" w:hRule="atLeast"/>
        </w:trPr>
        <w:tc>
          <w:tcPr>
            <w:tcW w:w="567" w:type="dxa"/>
            <w:tcBorders>
              <w:top w:val="nil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10531FA9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#</w:t>
            </w:r>
          </w:p>
        </w:tc>
        <w:tc>
          <w:tcPr>
            <w:tcW w:w="1701" w:type="dxa"/>
            <w:tcBorders>
              <w:left w:val="single" w:color="D8D8D8" w:themeColor="background1" w:themeShade="D9" w:sz="4" w:space="0"/>
            </w:tcBorders>
            <w:shd w:val="clear" w:color="auto" w:fill="auto"/>
            <w:vAlign w:val="center"/>
          </w:tcPr>
          <w:p w14:paraId="5FF244A0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C3F8ABC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5CBA3B9E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F8DF6D6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44352CC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CC3B0C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701F427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100703C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8DE6F23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85A542D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C5C2C1D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7150398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C379465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B449A08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500" w:type="dxa"/>
            <w:shd w:val="clear" w:color="auto" w:fill="auto"/>
            <w:vAlign w:val="center"/>
          </w:tcPr>
          <w:p w14:paraId="12CBD332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14:paraId="4983DC40">
        <w:trPr>
          <w:trHeight w:val="402" w:hRule="atLeast"/>
        </w:trPr>
        <w:tc>
          <w:tcPr>
            <w:tcW w:w="567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3356B192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#</w:t>
            </w:r>
          </w:p>
        </w:tc>
        <w:tc>
          <w:tcPr>
            <w:tcW w:w="1701" w:type="dxa"/>
            <w:tcBorders>
              <w:left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1FE6FC31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F5F5F5"/>
            <w:vAlign w:val="center"/>
          </w:tcPr>
          <w:p w14:paraId="7B65A895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1275" w:type="dxa"/>
            <w:shd w:val="clear" w:color="auto" w:fill="F5F5F5"/>
            <w:vAlign w:val="center"/>
          </w:tcPr>
          <w:p w14:paraId="06015298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BCA4B6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ABCE6B3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BEB20CA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655D553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5E5B93B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58FFCB5F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6829EB87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2B3D8917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72C0F22C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6F177260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673C3258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500" w:type="dxa"/>
            <w:shd w:val="clear" w:color="auto" w:fill="F5F5F5"/>
            <w:vAlign w:val="center"/>
          </w:tcPr>
          <w:p w14:paraId="19CA862D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14:paraId="2C275A20">
        <w:trPr>
          <w:trHeight w:val="402" w:hRule="atLeast"/>
        </w:trPr>
        <w:tc>
          <w:tcPr>
            <w:tcW w:w="567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7A928850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#</w:t>
            </w:r>
          </w:p>
        </w:tc>
        <w:tc>
          <w:tcPr>
            <w:tcW w:w="1701" w:type="dxa"/>
            <w:tcBorders>
              <w:lef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2845800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A30EA6B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119DCC5D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DB5B5D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F0D0F4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3111141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0CFD670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06248C6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58EB5B6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EDDE288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14845F5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CB0BDF1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3739CA5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21E7528D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500" w:type="dxa"/>
            <w:shd w:val="clear" w:color="auto" w:fill="auto"/>
            <w:vAlign w:val="center"/>
          </w:tcPr>
          <w:p w14:paraId="1540F8D1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14:paraId="399544BC">
        <w:trPr>
          <w:trHeight w:val="402" w:hRule="atLeast"/>
        </w:trPr>
        <w:tc>
          <w:tcPr>
            <w:tcW w:w="567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686C7ACE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#</w:t>
            </w:r>
          </w:p>
        </w:tc>
        <w:tc>
          <w:tcPr>
            <w:tcW w:w="1701" w:type="dxa"/>
            <w:tcBorders>
              <w:left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24B01491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F5F5F5"/>
            <w:vAlign w:val="center"/>
          </w:tcPr>
          <w:p w14:paraId="1211CF74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1275" w:type="dxa"/>
            <w:shd w:val="clear" w:color="auto" w:fill="F5F5F5"/>
            <w:vAlign w:val="center"/>
          </w:tcPr>
          <w:p w14:paraId="50504146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1E4F3B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767ADA5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F7D62D1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844B788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F419A72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42CEF08A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17EEB1FB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3B2EA77A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07DBBD21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13F34B3F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F5F5F5"/>
            <w:vAlign w:val="center"/>
          </w:tcPr>
          <w:p w14:paraId="1015EA93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500" w:type="dxa"/>
            <w:shd w:val="clear" w:color="auto" w:fill="F5F5F5"/>
            <w:vAlign w:val="center"/>
          </w:tcPr>
          <w:p w14:paraId="31C1EC4A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14:paraId="717EB1C6">
        <w:trPr>
          <w:trHeight w:val="402" w:hRule="atLeast"/>
        </w:trPr>
        <w:tc>
          <w:tcPr>
            <w:tcW w:w="567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32C85EF8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#</w:t>
            </w:r>
          </w:p>
        </w:tc>
        <w:tc>
          <w:tcPr>
            <w:tcW w:w="1701" w:type="dxa"/>
            <w:tcBorders>
              <w:left w:val="single" w:color="D8D8D8" w:themeColor="background1" w:themeShade="D9" w:sz="4" w:space="0"/>
            </w:tcBorders>
            <w:shd w:val="clear" w:color="auto" w:fill="auto"/>
            <w:vAlign w:val="center"/>
          </w:tcPr>
          <w:p w14:paraId="4BF01F84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55F5F979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58706DB9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C2E3915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450C38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969F745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13FFB1E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E917AB4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E1D05D6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A75B04B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FF90702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F8EC8CB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3B9F154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02AF7D4E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500" w:type="dxa"/>
            <w:shd w:val="clear" w:color="auto" w:fill="auto"/>
            <w:vAlign w:val="center"/>
          </w:tcPr>
          <w:p w14:paraId="4FEAD309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14:paraId="5304253D">
        <w:trPr>
          <w:trHeight w:val="402" w:hRule="atLeast"/>
        </w:trPr>
        <w:tc>
          <w:tcPr>
            <w:tcW w:w="567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7EEAD104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#</w:t>
            </w:r>
          </w:p>
        </w:tc>
        <w:tc>
          <w:tcPr>
            <w:tcW w:w="1701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116178A6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3" w:type="dxa"/>
            <w:tcBorders>
              <w:bottom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635E24E3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1275" w:type="dxa"/>
            <w:tcBorders>
              <w:bottom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2DB9F53A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993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520186F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992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1FA383DB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992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5F061F08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2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08E151C6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3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470AC09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6"/>
                <w:szCs w:val="16"/>
              </w:rPr>
            </w:pPr>
          </w:p>
        </w:tc>
        <w:tc>
          <w:tcPr>
            <w:tcW w:w="567" w:type="dxa"/>
            <w:tcBorders>
              <w:bottom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028A57E4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567" w:type="dxa"/>
            <w:tcBorders>
              <w:bottom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105A77CF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567" w:type="dxa"/>
            <w:tcBorders>
              <w:bottom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79B2F998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6"/>
                <w:szCs w:val="16"/>
              </w:rPr>
            </w:pPr>
          </w:p>
        </w:tc>
        <w:tc>
          <w:tcPr>
            <w:tcW w:w="567" w:type="dxa"/>
            <w:tcBorders>
              <w:bottom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621E324E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567" w:type="dxa"/>
            <w:tcBorders>
              <w:bottom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3B7CBE5E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67" w:type="dxa"/>
            <w:tcBorders>
              <w:bottom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7D2897A0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500" w:type="dxa"/>
            <w:tcBorders>
              <w:bottom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1570B028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</w:tbl>
    <w:p w14:paraId="64C81D2C">
      <w:pPr>
        <w:spacing w:line="240" w:lineRule="auto"/>
        <w:rPr>
          <w:rFonts w:ascii="Century Gothic" w:hAnsi="Century Gothic"/>
          <w:sz w:val="24"/>
          <w:szCs w:val="24"/>
        </w:rPr>
      </w:pPr>
      <w:bookmarkStart w:id="0" w:name="_GoBack"/>
      <w:bookmarkEnd w:id="0"/>
    </w:p>
    <w:tbl>
      <w:tblPr>
        <w:tblStyle w:val="6"/>
        <w:tblW w:w="0" w:type="auto"/>
        <w:tblInd w:w="108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20"/>
        <w:gridCol w:w="3065"/>
        <w:gridCol w:w="2950"/>
      </w:tblGrid>
      <w:tr w14:paraId="68EC6073">
        <w:trPr>
          <w:trHeight w:val="340" w:hRule="atLeast"/>
        </w:trPr>
        <w:tc>
          <w:tcPr>
            <w:tcW w:w="2720" w:type="dxa"/>
            <w:shd w:val="clear" w:color="auto" w:fill="D8D8D8" w:themeFill="background1" w:themeFillShade="D9"/>
            <w:vAlign w:val="center"/>
          </w:tcPr>
          <w:p w14:paraId="096476BB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Manager’s Signature</w:t>
            </w:r>
          </w:p>
        </w:tc>
        <w:tc>
          <w:tcPr>
            <w:tcW w:w="3065" w:type="dxa"/>
            <w:shd w:val="clear" w:color="auto" w:fill="F2F2F2"/>
            <w:vAlign w:val="center"/>
          </w:tcPr>
          <w:p w14:paraId="6E2BA9EA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950" w:type="dxa"/>
            <w:vAlign w:val="center"/>
          </w:tcPr>
          <w:p w14:paraId="1C2268E0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</w:tbl>
    <w:p w14:paraId="389D8E98">
      <w:pPr>
        <w:rPr>
          <w:rFonts w:ascii="Century Gothic" w:hAnsi="Century Gothic"/>
          <w:sz w:val="24"/>
          <w:szCs w:val="24"/>
        </w:rPr>
      </w:pPr>
    </w:p>
    <w:p w14:paraId="24339423">
      <w:pPr>
        <w:rPr>
          <w:rFonts w:ascii="Century Gothic" w:hAnsi="Century Gothic"/>
          <w:sz w:val="24"/>
          <w:szCs w:val="24"/>
        </w:rPr>
      </w:pPr>
    </w:p>
    <w:sectPr>
      <w:headerReference r:id="rId5" w:type="default"/>
      <w:pgSz w:w="15840" w:h="12240" w:orient="landscape"/>
      <w:pgMar w:top="720" w:right="720" w:bottom="720" w:left="720" w:header="289" w:footer="57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Century Gothic">
    <w:altName w:val="苹方-简"/>
    <w:panose1 w:val="020B0502020202020204"/>
    <w:charset w:val="00"/>
    <w:family w:val="swiss"/>
    <w:pitch w:val="default"/>
    <w:sig w:usb0="00000000" w:usb1="00000000" w:usb2="00000000" w:usb3="00000000" w:csb0="0000009F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冬青黑体简体中文">
    <w:panose1 w:val="020B0300000000000000"/>
    <w:charset w:val="86"/>
    <w:family w:val="auto"/>
    <w:pitch w:val="default"/>
    <w:sig w:usb0="A00002BF" w:usb1="1ACF7CFA" w:usb2="00000016" w:usb3="00000000" w:csb0="00060007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EED59B4">
    <w:pPr>
      <w:pStyle w:val="4"/>
      <w:jc w:val="center"/>
      <w:rPr>
        <w:rFonts w:ascii="Century Gothic" w:hAnsi="Century Gothic"/>
        <w:b/>
        <w:sz w:val="44"/>
        <w:szCs w:val="4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7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MwNDIyMDE0szQ3MDJQ0lEKTi0uzszPAykwqgUA9TDZMiwAAAA="/>
  </w:docVars>
  <w:rsids>
    <w:rsidRoot w:val="00F374A1"/>
    <w:rsid w:val="00010714"/>
    <w:rsid w:val="0001700B"/>
    <w:rsid w:val="0002591C"/>
    <w:rsid w:val="0002738F"/>
    <w:rsid w:val="00027A1B"/>
    <w:rsid w:val="0004245D"/>
    <w:rsid w:val="0005003F"/>
    <w:rsid w:val="00053013"/>
    <w:rsid w:val="00053054"/>
    <w:rsid w:val="00055BD6"/>
    <w:rsid w:val="00055BEB"/>
    <w:rsid w:val="00057366"/>
    <w:rsid w:val="00074DF2"/>
    <w:rsid w:val="00081EF0"/>
    <w:rsid w:val="000857A6"/>
    <w:rsid w:val="000A45B8"/>
    <w:rsid w:val="000B1977"/>
    <w:rsid w:val="000B1FA7"/>
    <w:rsid w:val="000B3FDE"/>
    <w:rsid w:val="000B45A8"/>
    <w:rsid w:val="000C361F"/>
    <w:rsid w:val="000D335E"/>
    <w:rsid w:val="000E2332"/>
    <w:rsid w:val="00103AB9"/>
    <w:rsid w:val="001075C8"/>
    <w:rsid w:val="0010767E"/>
    <w:rsid w:val="00107B28"/>
    <w:rsid w:val="00144677"/>
    <w:rsid w:val="001556F4"/>
    <w:rsid w:val="001606E3"/>
    <w:rsid w:val="00163EEF"/>
    <w:rsid w:val="001706CA"/>
    <w:rsid w:val="00173AB8"/>
    <w:rsid w:val="00177EA5"/>
    <w:rsid w:val="00177EFC"/>
    <w:rsid w:val="001808FC"/>
    <w:rsid w:val="001858D8"/>
    <w:rsid w:val="00192870"/>
    <w:rsid w:val="001A0EA0"/>
    <w:rsid w:val="001B1195"/>
    <w:rsid w:val="001B4A62"/>
    <w:rsid w:val="001C07F3"/>
    <w:rsid w:val="001D4BE8"/>
    <w:rsid w:val="001D719F"/>
    <w:rsid w:val="001E4B80"/>
    <w:rsid w:val="001E5B20"/>
    <w:rsid w:val="00203202"/>
    <w:rsid w:val="00215A40"/>
    <w:rsid w:val="002244D3"/>
    <w:rsid w:val="00225EEF"/>
    <w:rsid w:val="00227448"/>
    <w:rsid w:val="002327AA"/>
    <w:rsid w:val="00233634"/>
    <w:rsid w:val="00252DCC"/>
    <w:rsid w:val="00260BE6"/>
    <w:rsid w:val="00284D5B"/>
    <w:rsid w:val="00296439"/>
    <w:rsid w:val="00296BA9"/>
    <w:rsid w:val="002C04BE"/>
    <w:rsid w:val="002C4337"/>
    <w:rsid w:val="002D0189"/>
    <w:rsid w:val="002D0642"/>
    <w:rsid w:val="002D316C"/>
    <w:rsid w:val="002D3700"/>
    <w:rsid w:val="002F1BF8"/>
    <w:rsid w:val="00302F06"/>
    <w:rsid w:val="00303D62"/>
    <w:rsid w:val="003042BF"/>
    <w:rsid w:val="00305EFD"/>
    <w:rsid w:val="003248B4"/>
    <w:rsid w:val="0034212A"/>
    <w:rsid w:val="00344488"/>
    <w:rsid w:val="00345EFC"/>
    <w:rsid w:val="00346003"/>
    <w:rsid w:val="0035414B"/>
    <w:rsid w:val="00365124"/>
    <w:rsid w:val="00367A11"/>
    <w:rsid w:val="00367D93"/>
    <w:rsid w:val="00370F8D"/>
    <w:rsid w:val="00385E56"/>
    <w:rsid w:val="0038760F"/>
    <w:rsid w:val="00391861"/>
    <w:rsid w:val="00392E9A"/>
    <w:rsid w:val="003A3F43"/>
    <w:rsid w:val="003B365E"/>
    <w:rsid w:val="003B6146"/>
    <w:rsid w:val="003B6543"/>
    <w:rsid w:val="003C40F8"/>
    <w:rsid w:val="003C7B5C"/>
    <w:rsid w:val="003D24E4"/>
    <w:rsid w:val="003E035D"/>
    <w:rsid w:val="003E676F"/>
    <w:rsid w:val="003F001E"/>
    <w:rsid w:val="003F2304"/>
    <w:rsid w:val="003F2C60"/>
    <w:rsid w:val="003F4D86"/>
    <w:rsid w:val="00403831"/>
    <w:rsid w:val="00421D64"/>
    <w:rsid w:val="0042201D"/>
    <w:rsid w:val="0043036A"/>
    <w:rsid w:val="00441733"/>
    <w:rsid w:val="00442395"/>
    <w:rsid w:val="00454C6E"/>
    <w:rsid w:val="00462E51"/>
    <w:rsid w:val="0047555C"/>
    <w:rsid w:val="00481AB3"/>
    <w:rsid w:val="00487EDB"/>
    <w:rsid w:val="00490E44"/>
    <w:rsid w:val="00494CC2"/>
    <w:rsid w:val="004965C3"/>
    <w:rsid w:val="004A3E4E"/>
    <w:rsid w:val="004C0F32"/>
    <w:rsid w:val="004C278D"/>
    <w:rsid w:val="004D0F46"/>
    <w:rsid w:val="004D386A"/>
    <w:rsid w:val="004D39B9"/>
    <w:rsid w:val="004F0E4D"/>
    <w:rsid w:val="004F151A"/>
    <w:rsid w:val="004F2E12"/>
    <w:rsid w:val="004F7445"/>
    <w:rsid w:val="00503261"/>
    <w:rsid w:val="00514702"/>
    <w:rsid w:val="00527DB3"/>
    <w:rsid w:val="00546ABD"/>
    <w:rsid w:val="00550B61"/>
    <w:rsid w:val="0055366E"/>
    <w:rsid w:val="00554268"/>
    <w:rsid w:val="00557D9A"/>
    <w:rsid w:val="00574FA2"/>
    <w:rsid w:val="00583027"/>
    <w:rsid w:val="00597333"/>
    <w:rsid w:val="005A1590"/>
    <w:rsid w:val="005A2F1B"/>
    <w:rsid w:val="005A4EB8"/>
    <w:rsid w:val="005A5C1E"/>
    <w:rsid w:val="005A705D"/>
    <w:rsid w:val="005A75AC"/>
    <w:rsid w:val="005B40E0"/>
    <w:rsid w:val="005B6B91"/>
    <w:rsid w:val="005C6CA1"/>
    <w:rsid w:val="005D0859"/>
    <w:rsid w:val="005D1626"/>
    <w:rsid w:val="005D2888"/>
    <w:rsid w:val="005F2A77"/>
    <w:rsid w:val="00601920"/>
    <w:rsid w:val="0060286C"/>
    <w:rsid w:val="0060597B"/>
    <w:rsid w:val="00606320"/>
    <w:rsid w:val="00615943"/>
    <w:rsid w:val="00633F76"/>
    <w:rsid w:val="0064072D"/>
    <w:rsid w:val="006413C8"/>
    <w:rsid w:val="00641E05"/>
    <w:rsid w:val="006452C8"/>
    <w:rsid w:val="00652F6A"/>
    <w:rsid w:val="006611DC"/>
    <w:rsid w:val="00661403"/>
    <w:rsid w:val="00662148"/>
    <w:rsid w:val="00665355"/>
    <w:rsid w:val="00670EB5"/>
    <w:rsid w:val="00680713"/>
    <w:rsid w:val="00682F7F"/>
    <w:rsid w:val="006A0509"/>
    <w:rsid w:val="006A089C"/>
    <w:rsid w:val="006B6E0C"/>
    <w:rsid w:val="006B786E"/>
    <w:rsid w:val="006D6662"/>
    <w:rsid w:val="006E7AD3"/>
    <w:rsid w:val="006F4B5F"/>
    <w:rsid w:val="00703398"/>
    <w:rsid w:val="00711890"/>
    <w:rsid w:val="007119A2"/>
    <w:rsid w:val="00726843"/>
    <w:rsid w:val="00732B0E"/>
    <w:rsid w:val="00741C96"/>
    <w:rsid w:val="00743035"/>
    <w:rsid w:val="00750F8C"/>
    <w:rsid w:val="00765A62"/>
    <w:rsid w:val="00765E31"/>
    <w:rsid w:val="00767CE0"/>
    <w:rsid w:val="00771BA6"/>
    <w:rsid w:val="00775C44"/>
    <w:rsid w:val="00776D4E"/>
    <w:rsid w:val="007C417C"/>
    <w:rsid w:val="007C75A2"/>
    <w:rsid w:val="007D12B2"/>
    <w:rsid w:val="007D44C7"/>
    <w:rsid w:val="007D7F25"/>
    <w:rsid w:val="007E3661"/>
    <w:rsid w:val="007E480D"/>
    <w:rsid w:val="007F3D00"/>
    <w:rsid w:val="008015AF"/>
    <w:rsid w:val="008030F3"/>
    <w:rsid w:val="00812ADC"/>
    <w:rsid w:val="00813D46"/>
    <w:rsid w:val="00827797"/>
    <w:rsid w:val="008279BA"/>
    <w:rsid w:val="008352A2"/>
    <w:rsid w:val="008464EC"/>
    <w:rsid w:val="00850AB8"/>
    <w:rsid w:val="00854A81"/>
    <w:rsid w:val="008642CC"/>
    <w:rsid w:val="0089113A"/>
    <w:rsid w:val="00891322"/>
    <w:rsid w:val="00896925"/>
    <w:rsid w:val="008A0DFD"/>
    <w:rsid w:val="008A2428"/>
    <w:rsid w:val="008A52AC"/>
    <w:rsid w:val="008E688E"/>
    <w:rsid w:val="008F4E0C"/>
    <w:rsid w:val="0092282C"/>
    <w:rsid w:val="009267D2"/>
    <w:rsid w:val="00927FED"/>
    <w:rsid w:val="009312CB"/>
    <w:rsid w:val="00933E8F"/>
    <w:rsid w:val="00950A61"/>
    <w:rsid w:val="00952B05"/>
    <w:rsid w:val="00967346"/>
    <w:rsid w:val="009677AB"/>
    <w:rsid w:val="0097086C"/>
    <w:rsid w:val="009731A6"/>
    <w:rsid w:val="00975DD3"/>
    <w:rsid w:val="009866F5"/>
    <w:rsid w:val="00990F40"/>
    <w:rsid w:val="00994C7E"/>
    <w:rsid w:val="009C269E"/>
    <w:rsid w:val="009C2AE4"/>
    <w:rsid w:val="009C6AEF"/>
    <w:rsid w:val="009C7343"/>
    <w:rsid w:val="009C7885"/>
    <w:rsid w:val="009D2689"/>
    <w:rsid w:val="009E0F6F"/>
    <w:rsid w:val="00A2660E"/>
    <w:rsid w:val="00A272C6"/>
    <w:rsid w:val="00A27F7F"/>
    <w:rsid w:val="00A3604C"/>
    <w:rsid w:val="00A37FD0"/>
    <w:rsid w:val="00A44048"/>
    <w:rsid w:val="00A456C7"/>
    <w:rsid w:val="00A4582A"/>
    <w:rsid w:val="00A506DE"/>
    <w:rsid w:val="00A54475"/>
    <w:rsid w:val="00A650FB"/>
    <w:rsid w:val="00A73565"/>
    <w:rsid w:val="00A80491"/>
    <w:rsid w:val="00A819D3"/>
    <w:rsid w:val="00A904C7"/>
    <w:rsid w:val="00A90AB5"/>
    <w:rsid w:val="00AA11CE"/>
    <w:rsid w:val="00AA72EB"/>
    <w:rsid w:val="00AC2F3A"/>
    <w:rsid w:val="00AD1DF3"/>
    <w:rsid w:val="00AD54F8"/>
    <w:rsid w:val="00B06CB1"/>
    <w:rsid w:val="00B12F7A"/>
    <w:rsid w:val="00B14FEC"/>
    <w:rsid w:val="00B348CB"/>
    <w:rsid w:val="00B557C2"/>
    <w:rsid w:val="00B71205"/>
    <w:rsid w:val="00B72B87"/>
    <w:rsid w:val="00B74194"/>
    <w:rsid w:val="00B766EC"/>
    <w:rsid w:val="00B833BC"/>
    <w:rsid w:val="00B8403A"/>
    <w:rsid w:val="00B8490D"/>
    <w:rsid w:val="00B90441"/>
    <w:rsid w:val="00B95F23"/>
    <w:rsid w:val="00BA4517"/>
    <w:rsid w:val="00BA5B87"/>
    <w:rsid w:val="00BE16A9"/>
    <w:rsid w:val="00BF3455"/>
    <w:rsid w:val="00BF42DB"/>
    <w:rsid w:val="00C016A1"/>
    <w:rsid w:val="00C26D0E"/>
    <w:rsid w:val="00C302A7"/>
    <w:rsid w:val="00C40597"/>
    <w:rsid w:val="00C418AB"/>
    <w:rsid w:val="00C41B4A"/>
    <w:rsid w:val="00C438A3"/>
    <w:rsid w:val="00C46F8C"/>
    <w:rsid w:val="00C61538"/>
    <w:rsid w:val="00C61549"/>
    <w:rsid w:val="00C6529F"/>
    <w:rsid w:val="00C657CA"/>
    <w:rsid w:val="00C75F53"/>
    <w:rsid w:val="00C77D99"/>
    <w:rsid w:val="00C82E86"/>
    <w:rsid w:val="00C87A83"/>
    <w:rsid w:val="00C914FC"/>
    <w:rsid w:val="00C92A00"/>
    <w:rsid w:val="00C95646"/>
    <w:rsid w:val="00C9703C"/>
    <w:rsid w:val="00CA442D"/>
    <w:rsid w:val="00CA72ED"/>
    <w:rsid w:val="00CC204F"/>
    <w:rsid w:val="00CD05E8"/>
    <w:rsid w:val="00CD21DA"/>
    <w:rsid w:val="00CD5303"/>
    <w:rsid w:val="00CD57F6"/>
    <w:rsid w:val="00CE51D5"/>
    <w:rsid w:val="00CF08C4"/>
    <w:rsid w:val="00CF54E2"/>
    <w:rsid w:val="00CF767C"/>
    <w:rsid w:val="00D0691E"/>
    <w:rsid w:val="00D14D4A"/>
    <w:rsid w:val="00D16790"/>
    <w:rsid w:val="00D2151C"/>
    <w:rsid w:val="00D21B89"/>
    <w:rsid w:val="00D33F49"/>
    <w:rsid w:val="00D35582"/>
    <w:rsid w:val="00D56DDE"/>
    <w:rsid w:val="00D6096B"/>
    <w:rsid w:val="00D80331"/>
    <w:rsid w:val="00D95BAB"/>
    <w:rsid w:val="00DA56C2"/>
    <w:rsid w:val="00DB17E2"/>
    <w:rsid w:val="00DB4D17"/>
    <w:rsid w:val="00DC192F"/>
    <w:rsid w:val="00DD399F"/>
    <w:rsid w:val="00DD3F5A"/>
    <w:rsid w:val="00DE7A64"/>
    <w:rsid w:val="00DF2B2D"/>
    <w:rsid w:val="00DF3553"/>
    <w:rsid w:val="00DF37ED"/>
    <w:rsid w:val="00E027CB"/>
    <w:rsid w:val="00E07A34"/>
    <w:rsid w:val="00E11D0F"/>
    <w:rsid w:val="00E211C7"/>
    <w:rsid w:val="00E34232"/>
    <w:rsid w:val="00E35388"/>
    <w:rsid w:val="00E3748A"/>
    <w:rsid w:val="00E37604"/>
    <w:rsid w:val="00E516D0"/>
    <w:rsid w:val="00E61AD9"/>
    <w:rsid w:val="00E62AA4"/>
    <w:rsid w:val="00E80993"/>
    <w:rsid w:val="00E84265"/>
    <w:rsid w:val="00E91625"/>
    <w:rsid w:val="00E9547D"/>
    <w:rsid w:val="00E97C9F"/>
    <w:rsid w:val="00EA6019"/>
    <w:rsid w:val="00EA6614"/>
    <w:rsid w:val="00EB64F2"/>
    <w:rsid w:val="00EC43FA"/>
    <w:rsid w:val="00ED0EB8"/>
    <w:rsid w:val="00ED455B"/>
    <w:rsid w:val="00ED7D8A"/>
    <w:rsid w:val="00EE1449"/>
    <w:rsid w:val="00EF7E70"/>
    <w:rsid w:val="00F0236C"/>
    <w:rsid w:val="00F036DA"/>
    <w:rsid w:val="00F038A5"/>
    <w:rsid w:val="00F10CF5"/>
    <w:rsid w:val="00F15DDB"/>
    <w:rsid w:val="00F16BF0"/>
    <w:rsid w:val="00F3512F"/>
    <w:rsid w:val="00F374A1"/>
    <w:rsid w:val="00F40191"/>
    <w:rsid w:val="00F42B59"/>
    <w:rsid w:val="00F5061F"/>
    <w:rsid w:val="00F5321A"/>
    <w:rsid w:val="00F63915"/>
    <w:rsid w:val="00F67374"/>
    <w:rsid w:val="00F74CA3"/>
    <w:rsid w:val="00F766B8"/>
    <w:rsid w:val="00F80482"/>
    <w:rsid w:val="00F8321A"/>
    <w:rsid w:val="00F851C6"/>
    <w:rsid w:val="00F919A9"/>
    <w:rsid w:val="00F93CAB"/>
    <w:rsid w:val="00F955C5"/>
    <w:rsid w:val="00FA39A1"/>
    <w:rsid w:val="00FA4D37"/>
    <w:rsid w:val="00FA6364"/>
    <w:rsid w:val="00FB74EF"/>
    <w:rsid w:val="00FE3235"/>
    <w:rsid w:val="22FFD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3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5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semiHidden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4"/>
    <w:uiPriority w:val="99"/>
  </w:style>
  <w:style w:type="character" w:customStyle="1" w:styleId="10">
    <w:name w:val="Footer Char"/>
    <w:basedOn w:val="7"/>
    <w:link w:val="3"/>
    <w:uiPriority w:val="99"/>
  </w:style>
  <w:style w:type="character" w:customStyle="1" w:styleId="11">
    <w:name w:val="Balloon Text Char"/>
    <w:basedOn w:val="7"/>
    <w:link w:val="2"/>
    <w:semiHidden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header1.xml" Type="http://schemas.openxmlformats.org/officeDocument/2006/relationships/header"/><Relationship Id="rId6" Target="theme/theme1.xml" Type="http://schemas.openxmlformats.org/officeDocument/2006/relationships/theme"/><Relationship Id="rId7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63</Words>
  <Characters>931</Characters>
  <DocSecurity>0</DocSecurity>
  <Lines>7</Lines>
  <Paragraphs>2</Paragraphs>
  <ScaleCrop>false</ScaleCrop>
  <LinksUpToDate>false</LinksUpToDate>
  <CharactersWithSpaces>1092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